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D1BF5" w14:textId="79FB33ED" w:rsidR="003365F4" w:rsidRDefault="0054038E" w:rsidP="0054038E">
      <w:pPr>
        <w:pStyle w:val="Heading1"/>
      </w:pPr>
      <w:r>
        <w:t>Sprint 2 Test</w:t>
      </w:r>
      <w:r w:rsidR="005935CA">
        <w:t xml:space="preserve"> Driven Development – </w:t>
      </w:r>
      <w:r w:rsidR="000E6B72">
        <w:t>Price</w:t>
      </w:r>
      <w:r w:rsidR="005935CA">
        <w:t xml:space="preserve"> </w:t>
      </w:r>
      <w:r w:rsidR="000E6B72">
        <w:t>Sort</w:t>
      </w:r>
      <w:r w:rsidR="005935CA">
        <w:t>ing</w:t>
      </w:r>
    </w:p>
    <w:p w14:paraId="53C6E168" w14:textId="0A1726B5" w:rsidR="0054038E" w:rsidRDefault="0054038E" w:rsidP="0054038E">
      <w:pPr>
        <w:pStyle w:val="Heading2"/>
      </w:pPr>
      <w:r>
        <w:t>Our test</w:t>
      </w:r>
    </w:p>
    <w:p w14:paraId="22C18BF6" w14:textId="6EE33EAE" w:rsidR="0054038E" w:rsidRDefault="005935CA" w:rsidP="0054038E">
      <w:r>
        <w:t xml:space="preserve">In the video, we are creating tests for (and writing the passing code) for the </w:t>
      </w:r>
      <w:r w:rsidR="00AD6DE6">
        <w:t>price sorting</w:t>
      </w:r>
      <w:r>
        <w:t xml:space="preserve"> feature</w:t>
      </w:r>
      <w:r w:rsidR="00213301">
        <w:t>, in this case sorting from cheapest to most expensive</w:t>
      </w:r>
      <w:r>
        <w:t xml:space="preserve">. This allows users to </w:t>
      </w:r>
      <w:r w:rsidR="00AD6DE6">
        <w:t>find their cheapest option for a procedure</w:t>
      </w:r>
      <w:r w:rsidR="000E6B72">
        <w:t>, meaning that its functionality is essential for the website as it is important for the customer to be able to find their cheapest option of procedure &amp; provider</w:t>
      </w:r>
      <w:r w:rsidR="0087550B">
        <w:t>.</w:t>
      </w:r>
    </w:p>
    <w:p w14:paraId="418463D9" w14:textId="6E20D912" w:rsidR="00213301" w:rsidRDefault="0087550B" w:rsidP="0054038E">
      <w:r>
        <w:t xml:space="preserve">The test </w:t>
      </w:r>
      <w:r w:rsidR="00AD6DE6">
        <w:t xml:space="preserve">involves </w:t>
      </w:r>
      <w:r w:rsidR="00213301">
        <w:t>ensuring that the function obtains properly sorted data which matches the expected output data we generated using a manual SQL query. This is the final test before ensuring that it displays on the actual website, and one of the last before the acceptance test.</w:t>
      </w:r>
    </w:p>
    <w:p w14:paraId="02885816" w14:textId="623155F7" w:rsidR="00AD6DE6" w:rsidRDefault="00AD6DE6" w:rsidP="00AD6DE6">
      <w:pPr>
        <w:pStyle w:val="Heading2"/>
      </w:pPr>
      <w:r>
        <w:t>Acceptance test</w:t>
      </w:r>
    </w:p>
    <w:p w14:paraId="14CC64AC" w14:textId="251C533D" w:rsidR="00213301" w:rsidRDefault="008C0073" w:rsidP="00AD6DE6">
      <w:r>
        <w:t xml:space="preserve">The acceptance test for this feature is </w:t>
      </w:r>
      <w:r w:rsidR="00213301">
        <w:t>ensuring</w:t>
      </w:r>
      <w:r>
        <w:t xml:space="preserve"> that</w:t>
      </w:r>
      <w:r w:rsidR="00213301">
        <w:t>:</w:t>
      </w:r>
    </w:p>
    <w:p w14:paraId="19BBC611" w14:textId="2A577207" w:rsidR="00AD6DE6" w:rsidRDefault="00213301" w:rsidP="00213301">
      <w:pPr>
        <w:pStyle w:val="ListParagraph"/>
        <w:numPr>
          <w:ilvl w:val="0"/>
          <w:numId w:val="1"/>
        </w:numPr>
      </w:pPr>
      <w:r>
        <w:t xml:space="preserve">the output displayed on the website </w:t>
      </w:r>
      <w:r w:rsidR="008C0073">
        <w:t>matches the result from running the equivalent query manually using SQL</w:t>
      </w:r>
      <w:r>
        <w:t>,</w:t>
      </w:r>
    </w:p>
    <w:p w14:paraId="6B27194A" w14:textId="13AFFE29" w:rsidR="00213301" w:rsidRDefault="00213301" w:rsidP="00213301">
      <w:pPr>
        <w:pStyle w:val="ListParagraph"/>
        <w:numPr>
          <w:ilvl w:val="0"/>
          <w:numId w:val="1"/>
        </w:numPr>
      </w:pPr>
      <w:r>
        <w:t>the output displayed on the website is properly formatted,</w:t>
      </w:r>
    </w:p>
    <w:p w14:paraId="61B62E07" w14:textId="5B30F7EF" w:rsidR="00213301" w:rsidRDefault="00213301" w:rsidP="00213301">
      <w:pPr>
        <w:pStyle w:val="ListParagraph"/>
        <w:numPr>
          <w:ilvl w:val="0"/>
          <w:numId w:val="1"/>
        </w:numPr>
      </w:pPr>
      <w:r>
        <w:t>the distances from the user’s location is correctly calculated, and</w:t>
      </w:r>
    </w:p>
    <w:p w14:paraId="5C8ED3D8" w14:textId="79A2C930" w:rsidR="00213301" w:rsidRDefault="00213301" w:rsidP="00213301">
      <w:pPr>
        <w:pStyle w:val="ListParagraph"/>
        <w:numPr>
          <w:ilvl w:val="0"/>
          <w:numId w:val="1"/>
        </w:numPr>
      </w:pPr>
      <w:r>
        <w:t>all the relevant map markers are generated and displayed in the correct location</w:t>
      </w:r>
    </w:p>
    <w:p w14:paraId="425E5493" w14:textId="5C413B09" w:rsidR="00AD6DE6" w:rsidRDefault="00AD6DE6" w:rsidP="00AD6DE6">
      <w:pPr>
        <w:pStyle w:val="Heading2"/>
      </w:pPr>
      <w:r>
        <w:t>Evidence of all tests</w:t>
      </w:r>
    </w:p>
    <w:p w14:paraId="4D82B763" w14:textId="27B07243" w:rsidR="00AD6DE6" w:rsidRDefault="00213301" w:rsidP="00AD6DE6">
      <w:r>
        <w:t xml:space="preserve">All the tests we created can be found in our GitHub repo at </w:t>
      </w:r>
      <w:hyperlink r:id="rId5" w:history="1">
        <w:r>
          <w:rPr>
            <w:rStyle w:val="Hyperlink"/>
          </w:rPr>
          <w:t>https://github.com/JamesTiberiusKirk/team5agile/blob/master/Software_Code/backend/test/api.test.js</w:t>
        </w:r>
      </w:hyperlink>
      <w:r>
        <w:t>.</w:t>
      </w:r>
    </w:p>
    <w:p w14:paraId="6AED5272" w14:textId="66642DED" w:rsidR="00213301" w:rsidRDefault="000610C1" w:rsidP="00AD6DE6">
      <w:r>
        <w:t>Evidence of all tests passing:</w:t>
      </w:r>
    </w:p>
    <w:p w14:paraId="2C42CF11" w14:textId="3714B733" w:rsidR="000610C1" w:rsidRDefault="00014865" w:rsidP="00AD6DE6">
      <w:r>
        <w:rPr>
          <w:noProof/>
        </w:rPr>
        <w:drawing>
          <wp:inline distT="0" distB="0" distL="0" distR="0" wp14:anchorId="30C501FC" wp14:editId="567975F3">
            <wp:extent cx="5731510" cy="26708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815F9CE" w14:textId="77777777" w:rsidR="00AD6DE6" w:rsidRPr="00AD6DE6" w:rsidRDefault="00AD6DE6" w:rsidP="00AD6DE6"/>
    <w:sectPr w:rsidR="00AD6DE6" w:rsidRPr="00AD6D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894A4E"/>
    <w:multiLevelType w:val="hybridMultilevel"/>
    <w:tmpl w:val="8820D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TQ2NzCzMDQxMzZU0lEKTi0uzszPAykwrgUAdHybPSwAAAA="/>
  </w:docVars>
  <w:rsids>
    <w:rsidRoot w:val="0054038E"/>
    <w:rsid w:val="00014865"/>
    <w:rsid w:val="000610C1"/>
    <w:rsid w:val="000E6B72"/>
    <w:rsid w:val="00213301"/>
    <w:rsid w:val="003365F4"/>
    <w:rsid w:val="0054038E"/>
    <w:rsid w:val="005935CA"/>
    <w:rsid w:val="0087550B"/>
    <w:rsid w:val="008C0073"/>
    <w:rsid w:val="00AD6DE6"/>
    <w:rsid w:val="00FC7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2CB20"/>
  <w15:chartTrackingRefBased/>
  <w15:docId w15:val="{F5ACC55D-AAB8-4C69-9527-1BB153C40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0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3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3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38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330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1330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JamesTiberiusKirk/team5agile/blob/master/Software_Code/backend/test/api.test.j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Turton-Smith</dc:creator>
  <cp:keywords/>
  <dc:description/>
  <cp:lastModifiedBy>Patrick Turton-Smith</cp:lastModifiedBy>
  <cp:revision>4</cp:revision>
  <dcterms:created xsi:type="dcterms:W3CDTF">2020-02-07T16:11:00Z</dcterms:created>
  <dcterms:modified xsi:type="dcterms:W3CDTF">2020-02-07T16:48:00Z</dcterms:modified>
</cp:coreProperties>
</file>